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E63DA" w14:textId="406B0B78" w:rsidR="002A5AB2" w:rsidRDefault="002A5AB2" w:rsidP="002A5AB2">
      <w:proofErr w:type="spellStart"/>
      <w:r>
        <w:t>Cancer_Data_Using_R</w:t>
      </w:r>
      <w:proofErr w:type="spellEnd"/>
    </w:p>
    <w:p w14:paraId="65A3BF00" w14:textId="55E35CFB" w:rsidR="002A5AB2" w:rsidRDefault="002A5AB2" w:rsidP="002A5AB2"/>
    <w:p w14:paraId="0E72FE4D" w14:textId="1C765BAB" w:rsidR="002A5AB2" w:rsidRDefault="002A5AB2" w:rsidP="002A5AB2">
      <w:r>
        <w:t>This file contains data from cancer patients whose tumor measurement</w:t>
      </w:r>
      <w:r w:rsidR="00567F69">
        <w:t>s</w:t>
      </w:r>
      <w:r>
        <w:t xml:space="preserve"> are posted to determine if a patient has a Malignant or Benign tumor. It is written in R, using R Studio. It includes an in</w:t>
      </w:r>
      <w:r w:rsidR="00567F69">
        <w:t>-</w:t>
      </w:r>
      <w:r>
        <w:t xml:space="preserve">depth Exploratory </w:t>
      </w:r>
      <w:proofErr w:type="gramStart"/>
      <w:r>
        <w:t>analysis</w:t>
      </w:r>
      <w:proofErr w:type="gramEnd"/>
      <w:r>
        <w:t xml:space="preserve"> and it creates a Word document with the code and the outputs of the code ‘knitted together.”  Logistic </w:t>
      </w:r>
      <w:r w:rsidR="00567F69">
        <w:t>r</w:t>
      </w:r>
      <w:r>
        <w:t xml:space="preserve">egression was used to try to predict the outcome of the patient based on their tumor measurement. A cluster k-means algorithm is also used to try to see if </w:t>
      </w:r>
      <w:r w:rsidR="00567F69">
        <w:t>any factors</w:t>
      </w:r>
      <w:r>
        <w:t xml:space="preserve"> will cluster together into different groups. A set of different k values were used to try to determine which k value is the best one. </w:t>
      </w:r>
    </w:p>
    <w:p w14:paraId="7D968C73" w14:textId="77777777" w:rsidR="009B68EB" w:rsidRDefault="009B68EB"/>
    <w:sectPr w:rsidR="009B68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MzU2MbQwNTCyNDBT0lEKTi0uzszPAykwrAUAEl38+iwAAAA="/>
  </w:docVars>
  <w:rsids>
    <w:rsidRoot w:val="009B68EB"/>
    <w:rsid w:val="002A5AB2"/>
    <w:rsid w:val="00567F69"/>
    <w:rsid w:val="009B68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FA493"/>
  <w15:chartTrackingRefBased/>
  <w15:docId w15:val="{AD7FBC30-0D8C-4147-A9FB-3E2523B24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5AB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7</Words>
  <Characters>553</Characters>
  <Application>Microsoft Office Word</Application>
  <DocSecurity>0</DocSecurity>
  <Lines>4</Lines>
  <Paragraphs>1</Paragraphs>
  <ScaleCrop>false</ScaleCrop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bajal</dc:creator>
  <cp:keywords/>
  <dc:description/>
  <cp:lastModifiedBy>Daniel Carbajal</cp:lastModifiedBy>
  <cp:revision>3</cp:revision>
  <dcterms:created xsi:type="dcterms:W3CDTF">2021-09-11T20:22:00Z</dcterms:created>
  <dcterms:modified xsi:type="dcterms:W3CDTF">2021-09-11T20:27:00Z</dcterms:modified>
</cp:coreProperties>
</file>